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98DBC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D98DBD" wp14:editId="7BD98DBE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2430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D98DCA" w14:textId="77777777"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7BD98DCB" w14:textId="31101486" w:rsidR="00BE13CD" w:rsidRPr="00CC0A08" w:rsidRDefault="009013FE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Assistant Pastry Che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D98DBD" id="Rectangle 4" o:spid="_x0000_s1026" style="position:absolute;left:0;text-align:left;margin-left:0;margin-top:.85pt;width:309pt;height:88.8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    <v:textbox>
                  <w:txbxContent>
                    <w:p w14:paraId="7BD98DCA" w14:textId="77777777"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7BD98DCB" w14:textId="31101486" w:rsidR="00BE13CD" w:rsidRPr="00CC0A08" w:rsidRDefault="009013FE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Assistant Pastry Chef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7BD98DBF" wp14:editId="7BD98DC0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D98DCC" w14:textId="77777777" w:rsidR="00BE13CD" w:rsidRPr="009013FE" w:rsidRDefault="00BE13CD" w:rsidP="00CC0A0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013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7BD98DCD" w14:textId="77777777" w:rsidR="00BE13CD" w:rsidRPr="009013FE" w:rsidRDefault="00BE13CD" w:rsidP="00CC0A0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BD98DCE" w14:textId="77777777" w:rsidR="00BE13CD" w:rsidRPr="009013FE" w:rsidRDefault="00BE13CD" w:rsidP="00CC0A0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013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9013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9013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9013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7BD98DCF" w14:textId="77777777" w:rsidR="00BE13CD" w:rsidRPr="009013FE" w:rsidRDefault="00BE13CD" w:rsidP="00CC0A0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BD98DD0" w14:textId="77777777" w:rsidR="00BE13CD" w:rsidRPr="009013FE" w:rsidRDefault="00BE13CD" w:rsidP="00CC0A0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013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445F1B1D" w14:textId="271A2928" w:rsidR="009013FE" w:rsidRPr="009013FE" w:rsidRDefault="009013FE" w:rsidP="009013F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 xml:space="preserve">Kindly accept my application for the position of Assistant Pastry Chef at [XXX </w:t>
                            </w: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Restaurants]</w:t>
                            </w: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. I am confident that my qualifications and the skills I’ve acquired through my experience of 4+ years as an Assistant Pastry Chef at [YYY Hotels] make me the perfect candidate for the vacant position at your top restaurant.</w:t>
                            </w:r>
                          </w:p>
                          <w:p w14:paraId="47D7DE33" w14:textId="77777777" w:rsidR="009013FE" w:rsidRDefault="009013FE" w:rsidP="009013F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7B5194F" w14:textId="49A486E5" w:rsidR="009013FE" w:rsidRPr="009013FE" w:rsidRDefault="009013FE" w:rsidP="009013F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[</w:t>
                            </w: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 xml:space="preserve">XXX </w:t>
                            </w: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Restauran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]</w:t>
                            </w: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is a well-renowned contemporary restaurant </w:t>
                            </w: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savoured</w:t>
                            </w: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by everyone in the city. It is known for its delicious food, mouth-watering pastries, and desserts. It would be an </w:t>
                            </w: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honour</w:t>
                            </w: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for me to be working at your luxury restaurant. </w:t>
                            </w:r>
                          </w:p>
                          <w:p w14:paraId="4998AFCF" w14:textId="77777777" w:rsidR="009013FE" w:rsidRPr="009013FE" w:rsidRDefault="009013FE" w:rsidP="009013F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19D7650" w14:textId="77777777" w:rsidR="009013FE" w:rsidRPr="009013FE" w:rsidRDefault="009013FE" w:rsidP="009013F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I am adept at handling operations of the pastry and bakery departments in the kitchen. I have managed to bag the best bakers award at the yearly competition in our hotel. I have coordinated the activities of junior chefs and trained them. At [YYY Hotels], I am presently handling the following duties.</w:t>
                            </w:r>
                          </w:p>
                          <w:p w14:paraId="5DFD84AF" w14:textId="77777777" w:rsidR="009013FE" w:rsidRDefault="009013FE" w:rsidP="009013F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CC80C7F" w14:textId="1A22B0E5" w:rsidR="009013FE" w:rsidRPr="009013FE" w:rsidRDefault="009013FE" w:rsidP="009013F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Assisting the chief chef and being available all times in his absenc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11942CDC" w14:textId="77777777" w:rsidR="009013FE" w:rsidRPr="009013FE" w:rsidRDefault="009013FE" w:rsidP="009013F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Assisting in presentation and creating decorative food displays.</w:t>
                            </w:r>
                          </w:p>
                          <w:p w14:paraId="7C899F0A" w14:textId="3FE8F471" w:rsidR="009013FE" w:rsidRPr="009013FE" w:rsidRDefault="009013FE" w:rsidP="009013F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Creating new recipes and providing seasonal offering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6A74425" w14:textId="66F6762E" w:rsidR="009013FE" w:rsidRPr="009013FE" w:rsidRDefault="009013FE" w:rsidP="009013F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Maintaining adequate bakery inventory and minimizing wastag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19EE2B44" w14:textId="1820A877" w:rsidR="009013FE" w:rsidRPr="009013FE" w:rsidRDefault="009013FE" w:rsidP="009013F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Preparing menu listed items according to ingredient specification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0FE91CA" w14:textId="37EBAA55" w:rsidR="009013FE" w:rsidRPr="009013FE" w:rsidRDefault="009013FE" w:rsidP="009013F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Assist customers with special orders for birthdays and eve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12BD42B" w14:textId="66F25532" w:rsidR="009013FE" w:rsidRPr="009013FE" w:rsidRDefault="009013FE" w:rsidP="009013F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Baking as per customer orders and resolving their complaints if any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9772AAC" w14:textId="79BB4297" w:rsidR="009013FE" w:rsidRPr="009013FE" w:rsidRDefault="009013FE" w:rsidP="009013F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Helping set up displays and constantly maintain cleanlines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BACD309" w14:textId="77777777" w:rsidR="009013FE" w:rsidRPr="009013FE" w:rsidRDefault="009013FE" w:rsidP="009013F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028F636" w14:textId="77777777" w:rsidR="009013FE" w:rsidRPr="009013FE" w:rsidRDefault="009013FE" w:rsidP="009013F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As an Assistant Pastry Chef for the past four years, I have mastered the art of baking and pastry making. I have handled a cooking staff of 5 while holding a range of certifications and awards in baking for large weddings, receptions, and grand events. I believe that I will be a great addition to your team.</w:t>
                            </w:r>
                          </w:p>
                          <w:p w14:paraId="0E7A255A" w14:textId="77777777" w:rsidR="009013FE" w:rsidRPr="009013FE" w:rsidRDefault="009013FE" w:rsidP="009013F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EF795DA" w14:textId="1FF69C7C" w:rsidR="009013FE" w:rsidRPr="009013FE" w:rsidRDefault="009013FE" w:rsidP="009013F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Thank you for your time and consideration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B3CDA2E" w14:textId="77777777" w:rsidR="009013FE" w:rsidRPr="009013FE" w:rsidRDefault="009013FE" w:rsidP="009013F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88B1F01" w14:textId="52DDFDD0" w:rsidR="009013FE" w:rsidRPr="009013FE" w:rsidRDefault="009013FE" w:rsidP="009013F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Sincerely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,</w:t>
                            </w:r>
                          </w:p>
                          <w:p w14:paraId="3C3152CA" w14:textId="77777777" w:rsidR="009013FE" w:rsidRPr="009013FE" w:rsidRDefault="009013FE" w:rsidP="009013FE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013FE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7BD98DDE" w14:textId="77777777" w:rsidR="002616A5" w:rsidRPr="00855A6F" w:rsidRDefault="002616A5" w:rsidP="002616A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4B4B4B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BD98DDF" w14:textId="77777777" w:rsidR="00960669" w:rsidRPr="00855A6F" w:rsidRDefault="00960669" w:rsidP="00651A06">
                            <w:pPr>
                              <w:spacing w:after="0" w:line="240" w:lineRule="auto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D98DB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14:paraId="7BD98DCC" w14:textId="77777777" w:rsidR="00BE13CD" w:rsidRPr="009013FE" w:rsidRDefault="00BE13CD" w:rsidP="00CC0A0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013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7BD98DCD" w14:textId="77777777" w:rsidR="00BE13CD" w:rsidRPr="009013FE" w:rsidRDefault="00BE13CD" w:rsidP="00CC0A0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BD98DCE" w14:textId="77777777" w:rsidR="00BE13CD" w:rsidRPr="009013FE" w:rsidRDefault="00BE13CD" w:rsidP="00CC0A0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013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9013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9013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9013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7BD98DCF" w14:textId="77777777" w:rsidR="00BE13CD" w:rsidRPr="009013FE" w:rsidRDefault="00BE13CD" w:rsidP="00CC0A0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BD98DD0" w14:textId="77777777" w:rsidR="00BE13CD" w:rsidRPr="009013FE" w:rsidRDefault="00BE13CD" w:rsidP="00CC0A0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013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445F1B1D" w14:textId="271A2928" w:rsidR="009013FE" w:rsidRPr="009013FE" w:rsidRDefault="009013FE" w:rsidP="009013F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 xml:space="preserve">Kindly accept my application for the position of Assistant Pastry Chef at [XXX </w:t>
                      </w: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Restaurants]</w:t>
                      </w: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. I am confident that my qualifications and the skills I’ve acquired through my experience of 4+ years as an Assistant Pastry Chef at [YYY Hotels] make me the perfect candidate for the vacant position at your top restaurant.</w:t>
                      </w:r>
                    </w:p>
                    <w:p w14:paraId="47D7DE33" w14:textId="77777777" w:rsidR="009013FE" w:rsidRDefault="009013FE" w:rsidP="009013F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7B5194F" w14:textId="49A486E5" w:rsidR="009013FE" w:rsidRPr="009013FE" w:rsidRDefault="009013FE" w:rsidP="009013F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[</w:t>
                      </w: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 xml:space="preserve">XXX </w:t>
                      </w: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Restaurant</w:t>
                      </w:r>
                      <w:r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]</w:t>
                      </w: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 xml:space="preserve"> is a well-renowned contemporary restaurant </w:t>
                      </w: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savoured</w:t>
                      </w: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 xml:space="preserve"> by everyone in the city. It is known for its delicious food, mouth-watering pastries, and desserts. It would be an </w:t>
                      </w: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honour</w:t>
                      </w: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 xml:space="preserve"> for me to be working at your luxury restaurant. </w:t>
                      </w:r>
                    </w:p>
                    <w:p w14:paraId="4998AFCF" w14:textId="77777777" w:rsidR="009013FE" w:rsidRPr="009013FE" w:rsidRDefault="009013FE" w:rsidP="009013F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19D7650" w14:textId="77777777" w:rsidR="009013FE" w:rsidRPr="009013FE" w:rsidRDefault="009013FE" w:rsidP="009013F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I am adept at handling operations of the pastry and bakery departments in the kitchen. I have managed to bag the best bakers award at the yearly competition in our hotel. I have coordinated the activities of junior chefs and trained them. At [YYY Hotels], I am presently handling the following duties.</w:t>
                      </w:r>
                    </w:p>
                    <w:p w14:paraId="5DFD84AF" w14:textId="77777777" w:rsidR="009013FE" w:rsidRDefault="009013FE" w:rsidP="009013F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CC80C7F" w14:textId="1A22B0E5" w:rsidR="009013FE" w:rsidRPr="009013FE" w:rsidRDefault="009013FE" w:rsidP="009013F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Assisting the chief chef and being available all times in his absence</w:t>
                      </w:r>
                      <w:r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11942CDC" w14:textId="77777777" w:rsidR="009013FE" w:rsidRPr="009013FE" w:rsidRDefault="009013FE" w:rsidP="009013F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</w:pP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Assisting in presentation and creating decorative food displays.</w:t>
                      </w:r>
                    </w:p>
                    <w:p w14:paraId="7C899F0A" w14:textId="3FE8F471" w:rsidR="009013FE" w:rsidRPr="009013FE" w:rsidRDefault="009013FE" w:rsidP="009013F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</w:pP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Creating new recipes and providing seasonal offerings</w:t>
                      </w:r>
                      <w:r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6A74425" w14:textId="66F6762E" w:rsidR="009013FE" w:rsidRPr="009013FE" w:rsidRDefault="009013FE" w:rsidP="009013F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</w:pP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Maintaining adequate bakery inventory and minimizing wastage</w:t>
                      </w:r>
                      <w:r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19EE2B44" w14:textId="1820A877" w:rsidR="009013FE" w:rsidRPr="009013FE" w:rsidRDefault="009013FE" w:rsidP="009013F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</w:pP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Preparing menu listed items according to ingredient specifications</w:t>
                      </w:r>
                      <w:r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0FE91CA" w14:textId="37EBAA55" w:rsidR="009013FE" w:rsidRPr="009013FE" w:rsidRDefault="009013FE" w:rsidP="009013F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</w:pP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Assist customers with special orders for birthdays and events</w:t>
                      </w:r>
                      <w:r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12BD42B" w14:textId="66F25532" w:rsidR="009013FE" w:rsidRPr="009013FE" w:rsidRDefault="009013FE" w:rsidP="009013F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</w:pP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Baking as per customer orders and resolving their complaints if any</w:t>
                      </w:r>
                      <w:r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9772AAC" w14:textId="79BB4297" w:rsidR="009013FE" w:rsidRPr="009013FE" w:rsidRDefault="009013FE" w:rsidP="009013F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</w:pP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Helping set up displays and constantly maintain cleanliness</w:t>
                      </w:r>
                      <w:r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BACD309" w14:textId="77777777" w:rsidR="009013FE" w:rsidRPr="009013FE" w:rsidRDefault="009013FE" w:rsidP="009013F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028F636" w14:textId="77777777" w:rsidR="009013FE" w:rsidRPr="009013FE" w:rsidRDefault="009013FE" w:rsidP="009013F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As an Assistant Pastry Chef for the past four years, I have mastered the art of baking and pastry making. I have handled a cooking staff of 5 while holding a range of certifications and awards in baking for large weddings, receptions, and grand events. I believe that I will be a great addition to your team.</w:t>
                      </w:r>
                    </w:p>
                    <w:p w14:paraId="0E7A255A" w14:textId="77777777" w:rsidR="009013FE" w:rsidRPr="009013FE" w:rsidRDefault="009013FE" w:rsidP="009013F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EF795DA" w14:textId="1FF69C7C" w:rsidR="009013FE" w:rsidRPr="009013FE" w:rsidRDefault="009013FE" w:rsidP="009013F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Thank you for your time and consideration</w:t>
                      </w:r>
                      <w:r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B3CDA2E" w14:textId="77777777" w:rsidR="009013FE" w:rsidRPr="009013FE" w:rsidRDefault="009013FE" w:rsidP="009013F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88B1F01" w14:textId="52DDFDD0" w:rsidR="009013FE" w:rsidRPr="009013FE" w:rsidRDefault="009013FE" w:rsidP="009013F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Sincerely</w:t>
                      </w:r>
                      <w:r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,</w:t>
                      </w:r>
                    </w:p>
                    <w:p w14:paraId="3C3152CA" w14:textId="77777777" w:rsidR="009013FE" w:rsidRPr="009013FE" w:rsidRDefault="009013FE" w:rsidP="009013FE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9013FE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7BD98DDE" w14:textId="77777777" w:rsidR="002616A5" w:rsidRPr="00855A6F" w:rsidRDefault="002616A5" w:rsidP="002616A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4B4B4B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BD98DDF" w14:textId="77777777" w:rsidR="00960669" w:rsidRPr="00855A6F" w:rsidRDefault="00960669" w:rsidP="00651A06">
                      <w:pPr>
                        <w:spacing w:after="0" w:line="240" w:lineRule="auto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 wp14:anchorId="7BD98DC1" wp14:editId="7BD98DC2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98DC5" w14:textId="77777777" w:rsidR="00463050" w:rsidRDefault="00463050" w:rsidP="0041077B">
      <w:pPr>
        <w:spacing w:after="0" w:line="240" w:lineRule="auto"/>
      </w:pPr>
      <w:r>
        <w:separator/>
      </w:r>
    </w:p>
  </w:endnote>
  <w:endnote w:type="continuationSeparator" w:id="0">
    <w:p w14:paraId="7BD98DC6" w14:textId="77777777" w:rsidR="00463050" w:rsidRDefault="00463050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98DC7" w14:textId="77777777"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7BD98DC8" wp14:editId="7BD98DC9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98DC3" w14:textId="77777777" w:rsidR="00463050" w:rsidRDefault="00463050" w:rsidP="0041077B">
      <w:pPr>
        <w:spacing w:after="0" w:line="240" w:lineRule="auto"/>
      </w:pPr>
      <w:r>
        <w:separator/>
      </w:r>
    </w:p>
  </w:footnote>
  <w:footnote w:type="continuationSeparator" w:id="0">
    <w:p w14:paraId="7BD98DC4" w14:textId="77777777" w:rsidR="00463050" w:rsidRDefault="00463050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1D738C0"/>
    <w:multiLevelType w:val="hybridMultilevel"/>
    <w:tmpl w:val="A704C6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2223E9"/>
    <w:multiLevelType w:val="multilevel"/>
    <w:tmpl w:val="BE623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C12DD"/>
    <w:rsid w:val="003E7719"/>
    <w:rsid w:val="0041077B"/>
    <w:rsid w:val="00463050"/>
    <w:rsid w:val="00574FC0"/>
    <w:rsid w:val="00651A06"/>
    <w:rsid w:val="00670543"/>
    <w:rsid w:val="00761C90"/>
    <w:rsid w:val="00774CA6"/>
    <w:rsid w:val="00855A6F"/>
    <w:rsid w:val="008D1384"/>
    <w:rsid w:val="008E64A0"/>
    <w:rsid w:val="009013FE"/>
    <w:rsid w:val="00960669"/>
    <w:rsid w:val="009A20DE"/>
    <w:rsid w:val="00A4341F"/>
    <w:rsid w:val="00B21C2B"/>
    <w:rsid w:val="00B729BF"/>
    <w:rsid w:val="00BE13CD"/>
    <w:rsid w:val="00CC0A08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BD98DBC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9013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stant Pastry Chef Cover Letter Sample</dc:title>
  <dc:subject>Create your Cover Letter using Free Assistant Pastry Chef Cover Letter Sample Template</dc:subject>
  <dc:creator>QwikResume.com</dc:creator>
  <cp:keywords/>
  <dc:description/>
  <dcterms:created xsi:type="dcterms:W3CDTF">2021-09-21T15:59:00Z</dcterms:created>
  <dcterms:modified xsi:type="dcterms:W3CDTF">2021-09-21T15:59:00Z</dcterms:modified>
  <cp:category>Hospitality</cp:category>
</cp:coreProperties>
</file>